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ua Bioscienc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7"/>
        <w:gridCol w:w="561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b Mitchell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128 768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 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wndes Jorda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mish Whit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uabio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0D9A8C1" w:rsidR="00661C78" w:rsidRDefault="003E138F">
      <w:r>
        <w:rPr>
          <w:noProof/>
        </w:rPr>
        <w:drawing>
          <wp:inline distT="0" distB="0" distL="0" distR="0" wp14:anchorId="4A348DD2" wp14:editId="010C530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E138F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1:00Z</dcterms:modified>
</cp:coreProperties>
</file>